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383454" w:rsidR="00173A24" w:rsidRPr="00BE503A" w:rsidRDefault="009526BB">
      <w:pPr>
        <w:spacing w:line="240" w:lineRule="auto"/>
        <w:rPr>
          <w:rFonts w:ascii="Muli" w:eastAsia="Muli" w:hAnsi="Muli" w:cs="Muli"/>
          <w:color w:val="22CC2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D0FBC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: </w:t>
      </w:r>
      <w:r w:rsidR="00BE503A" w:rsidRPr="00DD0FBC">
        <w:rPr>
          <w:rFonts w:ascii="Muli" w:eastAsia="Muli" w:hAnsi="Muli" w:cs="Muli"/>
          <w:color w:val="FF0000"/>
          <w:sz w:val="24"/>
          <w:szCs w:val="24"/>
          <w:u w:val="single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76EABAF" w:rsidR="00173A24" w:rsidRPr="00DD0FBC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D0FBC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: </w:t>
      </w:r>
      <w:r w:rsidR="00BE503A" w:rsidRPr="00DD0FBC">
        <w:rPr>
          <w:rFonts w:ascii="Muli" w:eastAsia="Muli" w:hAnsi="Muli" w:cs="Muli"/>
          <w:color w:val="FF0000"/>
          <w:sz w:val="24"/>
          <w:szCs w:val="24"/>
          <w:u w:val="single"/>
        </w:rPr>
        <w:t>HTML</w:t>
      </w:r>
    </w:p>
    <w:p w14:paraId="00000015" w14:textId="3B5B8CB9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0C0CE4" w:rsidR="00173A24" w:rsidRPr="00DD0FBC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E503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E503A" w:rsidRPr="00DD0FBC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1) It defines Division or section in HTML </w:t>
      </w:r>
    </w:p>
    <w:p w14:paraId="65575BB8" w14:textId="44923EA7" w:rsidR="00BE503A" w:rsidRPr="00DD0FBC" w:rsidRDefault="00BE503A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 w:rsidRPr="00DD0FBC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               2)It is used as a container for HTML elements</w:t>
      </w:r>
    </w:p>
    <w:p w14:paraId="0000001A" w14:textId="77777777" w:rsidR="00173A24" w:rsidRPr="00DD0FBC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9817DAC" w:rsidR="00173A24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258D">
        <w:rPr>
          <w:rFonts w:ascii="Muli" w:eastAsia="Muli" w:hAnsi="Muli" w:cs="Muli"/>
          <w:color w:val="FF0000"/>
          <w:sz w:val="24"/>
          <w:szCs w:val="24"/>
          <w:u w:val="single"/>
        </w:rPr>
        <w:t>Relative positioning means the location of an element with reference to the parent element.</w:t>
      </w:r>
    </w:p>
    <w:p w14:paraId="77BF21D2" w14:textId="575FD501" w:rsidR="0038258D" w:rsidRDefault="0038258D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              Absolute positioning means the position of element with respect to the window page design.</w:t>
      </w:r>
    </w:p>
    <w:p w14:paraId="127B621B" w14:textId="226F5803" w:rsidR="0038258D" w:rsidRDefault="0038258D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</w:p>
    <w:p w14:paraId="24903964" w14:textId="63158BB3" w:rsidR="0038258D" w:rsidRPr="0038258D" w:rsidRDefault="0038258D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 w:rsidRPr="0038258D">
        <w:rPr>
          <w:color w:val="FF0000"/>
          <w:sz w:val="21"/>
          <w:szCs w:val="21"/>
          <w:shd w:val="clear" w:color="auto" w:fill="FFFFFF"/>
        </w:rPr>
        <w:t>relative places an element relative to its current position without changing the layout around it, whereas position: absolute places an element relative to its parent's position and changing the layout around 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4611C84" w:rsidR="00173A24" w:rsidRPr="00DD0FBC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D0FBC" w:rsidRPr="00DD0FBC">
        <w:rPr>
          <w:color w:val="FF0000"/>
          <w:shd w:val="clear" w:color="auto" w:fill="FFFFFF"/>
        </w:rPr>
        <w:t>T</w:t>
      </w:r>
      <w:r w:rsidR="00DD0FBC" w:rsidRPr="00DD0FBC">
        <w:rPr>
          <w:color w:val="FF0000"/>
          <w:shd w:val="clear" w:color="auto" w:fill="FFFFFF"/>
        </w:rPr>
        <w:t>o add transparency to the background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3B1BD36" w:rsidR="00173A24" w:rsidRPr="00DD0FBC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D0FBC">
        <w:rPr>
          <w:rFonts w:ascii="Muli" w:eastAsia="Muli" w:hAnsi="Muli" w:cs="Muli"/>
          <w:color w:val="FF0000"/>
          <w:sz w:val="24"/>
          <w:szCs w:val="24"/>
          <w:u w:val="single"/>
        </w:rPr>
        <w:t>Java Script +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DFB5120" w:rsidR="00173A24" w:rsidRPr="00DD0FBC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D0FBC">
        <w:rPr>
          <w:rFonts w:ascii="Muli" w:eastAsia="Muli" w:hAnsi="Muli" w:cs="Muli"/>
          <w:color w:val="FF0000"/>
          <w:sz w:val="24"/>
          <w:szCs w:val="24"/>
          <w:u w:val="single"/>
        </w:rPr>
        <w:t>Expo-Snacks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8198FCD" w:rsidR="00173A24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8258D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1) download the expo go app on your device.</w:t>
      </w:r>
    </w:p>
    <w:p w14:paraId="17AE974C" w14:textId="18038444" w:rsidR="0038258D" w:rsidRPr="0038258D" w:rsidRDefault="0038258D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               2) launch the app and scan the QR code of your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E275632" w:rsidR="00173A24" w:rsidRPr="00DD0FBC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DD0FBC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: </w:t>
      </w:r>
      <w:r w:rsidR="00DD0FBC">
        <w:rPr>
          <w:color w:val="FF0000"/>
          <w:shd w:val="clear" w:color="auto" w:fill="FFFFFF"/>
        </w:rPr>
        <w:t>T</w:t>
      </w:r>
      <w:r w:rsidR="00DD0FBC" w:rsidRPr="00DD0FBC">
        <w:rPr>
          <w:color w:val="FF0000"/>
          <w:shd w:val="clear" w:color="auto" w:fill="FFFFFF"/>
        </w:rPr>
        <w:t>o display the specified HTML code inside the specified HTML elem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FB51354" w:rsidR="00173A24" w:rsidRPr="0038258D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38258D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38258D">
        <w:rPr>
          <w:rFonts w:ascii="Muli" w:eastAsia="Muli" w:hAnsi="Muli" w:cs="Muli"/>
          <w:color w:val="FF0000"/>
          <w:sz w:val="24"/>
          <w:szCs w:val="24"/>
          <w:u w:val="single"/>
        </w:rPr>
        <w:t>Return will make the component visible on your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A0DBAA4" w:rsidR="00173A24" w:rsidRPr="0038258D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258D">
        <w:rPr>
          <w:rFonts w:ascii="Muli" w:eastAsia="Muli" w:hAnsi="Muli" w:cs="Muli"/>
          <w:color w:val="FF0000"/>
          <w:sz w:val="24"/>
          <w:szCs w:val="24"/>
          <w:u w:val="single"/>
        </w:rPr>
        <w:t>Text and But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8258D"/>
    <w:rsid w:val="009526BB"/>
    <w:rsid w:val="00BE503A"/>
    <w:rsid w:val="00DD0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esha Mehta</cp:lastModifiedBy>
  <cp:revision>6</cp:revision>
  <dcterms:created xsi:type="dcterms:W3CDTF">2021-01-06T05:46:00Z</dcterms:created>
  <dcterms:modified xsi:type="dcterms:W3CDTF">2022-06-17T13:31:00Z</dcterms:modified>
</cp:coreProperties>
</file>